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F7767" w14:textId="2269A87A" w:rsidR="00E72C24" w:rsidRDefault="00E72C24" w:rsidP="005F7DA3">
      <w:pPr>
        <w:pStyle w:val="Heading1"/>
      </w:pPr>
      <w:r>
        <w:t>Signatures Attesting to Integrity</w:t>
      </w:r>
    </w:p>
    <w:p w14:paraId="63945EF1" w14:textId="77777777" w:rsidR="00E72C24" w:rsidRDefault="00E72C24" w:rsidP="00E72C24"/>
    <w:p w14:paraId="1D592C9C" w14:textId="5E560616" w:rsidR="00E72C24" w:rsidRDefault="00E72C24" w:rsidP="00E72C24">
      <w:r>
        <w:t xml:space="preserve">By signing below, we attest that </w:t>
      </w:r>
      <w:r w:rsidR="00442134">
        <w:rPr>
          <w:b/>
          <w:bCs/>
        </w:rPr>
        <w:t>College</w:t>
      </w:r>
      <w:r w:rsidRPr="00C23B9B">
        <w:rPr>
          <w:b/>
          <w:bCs/>
        </w:rPr>
        <w:t xml:space="preserve"> Community College</w:t>
      </w:r>
      <w:r>
        <w:t xml:space="preserve"> has conducted an honest assessment of compliance and has provided complete and accurate disclosure of timely information regarding compliance with the identified Standards of the Principles of Accreditation.  </w:t>
      </w:r>
    </w:p>
    <w:p w14:paraId="01112821" w14:textId="60436E2B" w:rsidR="00E72C24" w:rsidRDefault="00E72C24" w:rsidP="00E72C24">
      <w:pPr>
        <w:rPr>
          <w:b/>
          <w:bCs/>
        </w:rPr>
      </w:pPr>
      <w:r>
        <w:t xml:space="preserve">Date of Submission: </w:t>
      </w:r>
      <w:r w:rsidR="00BC0A7F" w:rsidRPr="00657253">
        <w:rPr>
          <w:b/>
          <w:bCs/>
        </w:rPr>
        <w:t>September 8, 2024</w:t>
      </w:r>
    </w:p>
    <w:p w14:paraId="32ED5B56" w14:textId="77777777" w:rsidR="006A6D76" w:rsidRDefault="006A6D76" w:rsidP="00E72C24"/>
    <w:p w14:paraId="6784A5B9" w14:textId="0FE022E2" w:rsidR="00E72C24" w:rsidRDefault="006A6D76" w:rsidP="00E72C24">
      <w:r w:rsidRPr="006A6D76">
        <w:rPr>
          <w:highlight w:val="yellow"/>
        </w:rPr>
        <w:t>Option 1:</w:t>
      </w:r>
      <w:r>
        <w:t xml:space="preserve"> </w:t>
      </w:r>
    </w:p>
    <w:p w14:paraId="4F4839E9" w14:textId="54AA6954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Accreditation Liaison</w:t>
      </w:r>
    </w:p>
    <w:p w14:paraId="2C698F90" w14:textId="47ACBC42" w:rsidR="00E72C24" w:rsidRDefault="00E72C24" w:rsidP="00834659">
      <w:pPr>
        <w:ind w:firstLine="720"/>
      </w:pPr>
      <w:r>
        <w:t xml:space="preserve">Name of Accreditation Liaison: </w:t>
      </w:r>
      <w:r w:rsidR="00442134">
        <w:rPr>
          <w:b/>
          <w:bCs/>
        </w:rPr>
        <w:t>Liaison Name</w:t>
      </w:r>
      <w:r>
        <w:t xml:space="preserve"> </w:t>
      </w:r>
    </w:p>
    <w:p w14:paraId="68B55CF4" w14:textId="77777777" w:rsidR="00E72C24" w:rsidRDefault="00E72C24" w:rsidP="00834659">
      <w:pPr>
        <w:ind w:firstLine="720"/>
      </w:pPr>
      <w:r>
        <w:t>Signature: ___________________</w:t>
      </w:r>
    </w:p>
    <w:p w14:paraId="70A4CC2C" w14:textId="61B411A8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019AB761" w14:textId="77777777" w:rsidR="00657253" w:rsidRDefault="00657253" w:rsidP="00E72C24"/>
    <w:p w14:paraId="03B033E1" w14:textId="2AA152B1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Chief Executive Officer</w:t>
      </w:r>
    </w:p>
    <w:p w14:paraId="65322C67" w14:textId="4C2538AB" w:rsidR="00E72C24" w:rsidRDefault="00E72C24" w:rsidP="00834659">
      <w:pPr>
        <w:ind w:firstLine="720"/>
      </w:pPr>
      <w:r>
        <w:t xml:space="preserve">Name of Chief Executive Officer: </w:t>
      </w:r>
      <w:r w:rsidRPr="00657253">
        <w:rPr>
          <w:b/>
          <w:bCs/>
        </w:rPr>
        <w:t xml:space="preserve">Dr. </w:t>
      </w:r>
      <w:r w:rsidR="00442134">
        <w:rPr>
          <w:b/>
          <w:bCs/>
        </w:rPr>
        <w:t>Presidents Name</w:t>
      </w:r>
      <w:r>
        <w:t xml:space="preserve"> </w:t>
      </w:r>
    </w:p>
    <w:p w14:paraId="124DF63F" w14:textId="50DE5AE9" w:rsidR="004867F3" w:rsidRDefault="00E72C24" w:rsidP="00834659">
      <w:pPr>
        <w:ind w:firstLine="720"/>
      </w:pPr>
      <w:r>
        <w:t>Signature: ___________________</w:t>
      </w:r>
    </w:p>
    <w:p w14:paraId="7E427BBC" w14:textId="730F384D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5FAC65A8" w14:textId="77777777" w:rsidR="006A6D76" w:rsidRDefault="006A6D76" w:rsidP="006A6D76"/>
    <w:p w14:paraId="298C430B" w14:textId="35502BC8" w:rsidR="006A6D76" w:rsidRDefault="006A6D76" w:rsidP="006A6D76">
      <w:r w:rsidRPr="006A6D76">
        <w:rPr>
          <w:highlight w:val="yellow"/>
        </w:rPr>
        <w:t>Option 2:</w:t>
      </w:r>
      <w:r>
        <w:t xml:space="preserve"> </w:t>
      </w:r>
    </w:p>
    <w:p w14:paraId="1AF0C358" w14:textId="30D2FEF8" w:rsidR="00522041" w:rsidRDefault="00737FBC" w:rsidP="00737FBC">
      <w:pPr>
        <w:pStyle w:val="Heading3"/>
      </w:pPr>
      <w:r w:rsidRPr="00657253">
        <w:t>Accreditation Liaison</w:t>
      </w:r>
    </w:p>
    <w:tbl>
      <w:tblPr>
        <w:tblStyle w:val="TableGrid"/>
        <w:tblW w:w="9360" w:type="dxa"/>
        <w:tblLook w:val="0480" w:firstRow="0" w:lastRow="0" w:firstColumn="1" w:lastColumn="0" w:noHBand="0" w:noVBand="1"/>
      </w:tblPr>
      <w:tblGrid>
        <w:gridCol w:w="720"/>
        <w:gridCol w:w="3600"/>
        <w:gridCol w:w="5040"/>
      </w:tblGrid>
      <w:tr w:rsidR="004578D4" w14:paraId="107AA871" w14:textId="77777777" w:rsidTr="006A6D76">
        <w:tc>
          <w:tcPr>
            <w:tcW w:w="720" w:type="dxa"/>
          </w:tcPr>
          <w:p w14:paraId="36FDF4E0" w14:textId="77777777" w:rsidR="004578D4" w:rsidRDefault="004578D4" w:rsidP="004578D4"/>
        </w:tc>
        <w:tc>
          <w:tcPr>
            <w:tcW w:w="3600" w:type="dxa"/>
          </w:tcPr>
          <w:p w14:paraId="47A81762" w14:textId="579D17D2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Name of Accreditation Liaison</w:t>
            </w:r>
          </w:p>
        </w:tc>
        <w:tc>
          <w:tcPr>
            <w:tcW w:w="5040" w:type="dxa"/>
          </w:tcPr>
          <w:p w14:paraId="1695EB90" w14:textId="1E143312" w:rsidR="004578D4" w:rsidRDefault="00442134" w:rsidP="004578D4">
            <w:r>
              <w:t>Persons Name</w:t>
            </w:r>
          </w:p>
        </w:tc>
      </w:tr>
      <w:tr w:rsidR="004578D4" w14:paraId="14E7BA58" w14:textId="77777777" w:rsidTr="006A6D76">
        <w:tc>
          <w:tcPr>
            <w:tcW w:w="720" w:type="dxa"/>
          </w:tcPr>
          <w:p w14:paraId="63D5E851" w14:textId="7EF2C3B8" w:rsidR="004578D4" w:rsidRDefault="004578D4" w:rsidP="004578D4"/>
        </w:tc>
        <w:tc>
          <w:tcPr>
            <w:tcW w:w="3600" w:type="dxa"/>
          </w:tcPr>
          <w:p w14:paraId="617A7576" w14:textId="513E1EBE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203E664F" w14:textId="148F88A9" w:rsidR="004578D4" w:rsidRDefault="004578D4" w:rsidP="004578D4"/>
        </w:tc>
      </w:tr>
      <w:tr w:rsidR="004578D4" w14:paraId="169C38F2" w14:textId="77777777" w:rsidTr="006A6D76">
        <w:tc>
          <w:tcPr>
            <w:tcW w:w="720" w:type="dxa"/>
          </w:tcPr>
          <w:p w14:paraId="18E48D0D" w14:textId="424B5451" w:rsidR="004578D4" w:rsidRDefault="004578D4" w:rsidP="004578D4"/>
        </w:tc>
        <w:tc>
          <w:tcPr>
            <w:tcW w:w="3600" w:type="dxa"/>
          </w:tcPr>
          <w:p w14:paraId="728E943A" w14:textId="572E4EF7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1303DF5A" w14:textId="5C382FCC" w:rsidR="004578D4" w:rsidRDefault="004578D4" w:rsidP="004578D4"/>
        </w:tc>
      </w:tr>
    </w:tbl>
    <w:p w14:paraId="32F9975C" w14:textId="77777777" w:rsidR="00737FBC" w:rsidRDefault="00737FBC" w:rsidP="00737FBC"/>
    <w:p w14:paraId="409F8B5C" w14:textId="779BE6FE" w:rsidR="00531A5A" w:rsidRDefault="00531A5A" w:rsidP="00737FBC">
      <w:pPr>
        <w:pStyle w:val="Heading3"/>
      </w:pPr>
      <w:r>
        <w:t>Chief Executive Officer</w:t>
      </w:r>
    </w:p>
    <w:tbl>
      <w:tblPr>
        <w:tblStyle w:val="TableGrid"/>
        <w:tblW w:w="9355" w:type="dxa"/>
        <w:tblLook w:val="0480" w:firstRow="0" w:lastRow="0" w:firstColumn="1" w:lastColumn="0" w:noHBand="0" w:noVBand="1"/>
      </w:tblPr>
      <w:tblGrid>
        <w:gridCol w:w="4315"/>
        <w:gridCol w:w="5040"/>
      </w:tblGrid>
      <w:tr w:rsidR="006A6D76" w14:paraId="3B004D60" w14:textId="77777777" w:rsidTr="006A6D76">
        <w:tc>
          <w:tcPr>
            <w:tcW w:w="4315" w:type="dxa"/>
          </w:tcPr>
          <w:p w14:paraId="2F6A9567" w14:textId="3750F60F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 xml:space="preserve">Name of </w:t>
            </w:r>
            <w:r>
              <w:rPr>
                <w:b/>
                <w:bCs/>
              </w:rPr>
              <w:t>Chief Executive Officer</w:t>
            </w:r>
          </w:p>
        </w:tc>
        <w:tc>
          <w:tcPr>
            <w:tcW w:w="5040" w:type="dxa"/>
          </w:tcPr>
          <w:p w14:paraId="26F25DAC" w14:textId="18865D1B" w:rsidR="006A6D76" w:rsidRDefault="00442134" w:rsidP="003B4D03">
            <w:r>
              <w:t>Persons Name</w:t>
            </w:r>
          </w:p>
        </w:tc>
      </w:tr>
      <w:tr w:rsidR="006A6D76" w14:paraId="6990E3E6" w14:textId="77777777" w:rsidTr="006A6D76">
        <w:tc>
          <w:tcPr>
            <w:tcW w:w="4315" w:type="dxa"/>
          </w:tcPr>
          <w:p w14:paraId="7E3E3CD2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34B04697" w14:textId="77777777" w:rsidR="006A6D76" w:rsidRDefault="006A6D76" w:rsidP="003B4D03"/>
        </w:tc>
      </w:tr>
      <w:tr w:rsidR="006A6D76" w14:paraId="144EEE47" w14:textId="77777777" w:rsidTr="006A6D76">
        <w:tc>
          <w:tcPr>
            <w:tcW w:w="4315" w:type="dxa"/>
          </w:tcPr>
          <w:p w14:paraId="399A31A1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6B6ECA2C" w14:textId="77777777" w:rsidR="006A6D76" w:rsidRDefault="006A6D76" w:rsidP="003B4D03"/>
        </w:tc>
      </w:tr>
    </w:tbl>
    <w:p w14:paraId="2C4718A6" w14:textId="77777777" w:rsidR="00522041" w:rsidRPr="00E72C24" w:rsidRDefault="00522041" w:rsidP="00E72C24"/>
    <w:sectPr w:rsidR="00522041" w:rsidRPr="00E72C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0FAHe3lGY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510E9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42134"/>
    <w:rsid w:val="004578D4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13379"/>
    <w:rsid w:val="00522041"/>
    <w:rsid w:val="00531A5A"/>
    <w:rsid w:val="0054371B"/>
    <w:rsid w:val="005445E4"/>
    <w:rsid w:val="00550B30"/>
    <w:rsid w:val="005571F7"/>
    <w:rsid w:val="00581B1A"/>
    <w:rsid w:val="005B40DC"/>
    <w:rsid w:val="005B6C17"/>
    <w:rsid w:val="005F7DA3"/>
    <w:rsid w:val="006018F2"/>
    <w:rsid w:val="00657253"/>
    <w:rsid w:val="0067490A"/>
    <w:rsid w:val="006A6D76"/>
    <w:rsid w:val="006D4724"/>
    <w:rsid w:val="006E5E17"/>
    <w:rsid w:val="00715CF9"/>
    <w:rsid w:val="00716378"/>
    <w:rsid w:val="00726A81"/>
    <w:rsid w:val="00737FBC"/>
    <w:rsid w:val="0074490A"/>
    <w:rsid w:val="00776C5C"/>
    <w:rsid w:val="007C6C83"/>
    <w:rsid w:val="00810391"/>
    <w:rsid w:val="00817727"/>
    <w:rsid w:val="00834659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C0A7F"/>
    <w:rsid w:val="00BD0578"/>
    <w:rsid w:val="00C20802"/>
    <w:rsid w:val="00C23B9B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152BB"/>
    <w:rsid w:val="00D53AE5"/>
    <w:rsid w:val="00D82D18"/>
    <w:rsid w:val="00D82FDA"/>
    <w:rsid w:val="00D86D5A"/>
    <w:rsid w:val="00E1544E"/>
    <w:rsid w:val="00E441C9"/>
    <w:rsid w:val="00E72C24"/>
    <w:rsid w:val="00EC60AC"/>
    <w:rsid w:val="00EE1EB7"/>
    <w:rsid w:val="00EF4E71"/>
    <w:rsid w:val="00F14285"/>
    <w:rsid w:val="00F167E1"/>
    <w:rsid w:val="00F23ED8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5220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e015f921-e685-4060-bcfd-05a041040bd3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D96F42E7-1C71-45ED-9951-126C97BD83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7d8c0-0aee-4d42-b768-bd553e64c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5</cp:revision>
  <dcterms:created xsi:type="dcterms:W3CDTF">2023-01-27T16:38:00Z</dcterms:created>
  <dcterms:modified xsi:type="dcterms:W3CDTF">2024-07-0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